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Style w:val="a"/>
        <w:tblW w:w="10470" w:type="dxa"/>
        <w:tblLayout w:type="fixed"/>
        <w:tblLook w:val="0600" w:firstRow="0" w:lastRow="0" w:firstColumn="0" w:lastColumn="0" w:noHBand="1" w:noVBand="1"/>
      </w:tblPr>
      <w:tblGrid>
        <w:gridCol w:w="3660"/>
        <w:gridCol w:w="6810"/>
      </w:tblGrid>
      <w:tr w:rsidR="003F78B7" w14:paraId="3F7975B0" w14:textId="77777777">
        <w:tc>
          <w:tcPr>
            <w:tcW w:w="3660" w:type="dxa"/>
            <w:tcMar>
              <w:left w:w="0" w:type="dxa"/>
              <w:right w:w="0" w:type="dxa"/>
            </w:tcMar>
            <w:vAlign w:val="center"/>
          </w:tcPr>
          <w:p w14:paraId="7FF5E556" w14:textId="77777777" w:rsidR="003F78B7" w:rsidRDefault="00D91DA0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8"/>
                <w:szCs w:val="28"/>
              </w:rPr>
              <w:t>M</w:t>
            </w:r>
            <w:r w:rsidR="00E65098">
              <w:rPr>
                <w:rFonts w:ascii="Georgia" w:eastAsia="Georgia" w:hAnsi="Georgia" w:cs="Georgia"/>
                <w:b/>
                <w:sz w:val="28"/>
                <w:szCs w:val="28"/>
              </w:rPr>
              <w:t>IYAKO JONES</w:t>
            </w:r>
          </w:p>
          <w:p w14:paraId="28F74420" w14:textId="77777777" w:rsidR="003F78B7" w:rsidRDefault="00E65098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4"/>
                <w:szCs w:val="24"/>
              </w:rPr>
              <w:t>Software Engineer</w:t>
            </w:r>
          </w:p>
        </w:tc>
        <w:tc>
          <w:tcPr>
            <w:tcW w:w="6810" w:type="dxa"/>
            <w:tcMar>
              <w:left w:w="0" w:type="dxa"/>
              <w:right w:w="0" w:type="dxa"/>
            </w:tcMar>
          </w:tcPr>
          <w:p w14:paraId="30FD441C" w14:textId="3B0D54A0" w:rsidR="003F78B7" w:rsidRPr="00D12B38" w:rsidRDefault="005C6D03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7">
              <w:r w:rsidR="000802A2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mtj@miyako.io</w:t>
              </w:r>
            </w:hyperlink>
          </w:p>
          <w:p w14:paraId="2631C378" w14:textId="77777777" w:rsidR="003F78B7" w:rsidRPr="00D12B38" w:rsidRDefault="005C6D03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8">
              <w:r w:rsidR="00E65098" w:rsidRPr="00D12B38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https://www.linkedin.com/in/miyakoj</w:t>
              </w:r>
            </w:hyperlink>
          </w:p>
          <w:p w14:paraId="5E24A922" w14:textId="17A205E2" w:rsidR="003F78B7" w:rsidRDefault="000802A2">
            <w:pPr>
              <w:spacing w:line="240" w:lineRule="auto"/>
              <w:contextualSpacing w:val="0"/>
              <w:jc w:val="right"/>
            </w:pPr>
            <w:hyperlink r:id="rId9" w:history="1">
              <w:r w:rsidRPr="00133E64">
                <w:rPr>
                  <w:rStyle w:val="Hyperlink"/>
                  <w:rFonts w:ascii="Georgia" w:eastAsia="Georgia" w:hAnsi="Georgia" w:cs="Georgia"/>
                  <w:sz w:val="20"/>
                  <w:szCs w:val="20"/>
                </w:rPr>
                <w:t>http://www.miyako.io</w:t>
              </w:r>
            </w:hyperlink>
          </w:p>
        </w:tc>
      </w:tr>
    </w:tbl>
    <w:p w14:paraId="31A4AFD7" w14:textId="77777777" w:rsidR="003F78B7" w:rsidRDefault="003F78B7">
      <w:pPr>
        <w:spacing w:line="240" w:lineRule="auto"/>
        <w:contextualSpacing w:val="0"/>
      </w:pPr>
    </w:p>
    <w:tbl>
      <w:tblPr>
        <w:tblStyle w:val="a0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4760BA15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5FA88D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PROFILE</w:t>
            </w:r>
          </w:p>
        </w:tc>
      </w:tr>
    </w:tbl>
    <w:p w14:paraId="64CF9BE2" w14:textId="77777777" w:rsidR="003F78B7" w:rsidRDefault="003F78B7">
      <w:pPr>
        <w:spacing w:line="240" w:lineRule="auto"/>
        <w:contextualSpacing w:val="0"/>
      </w:pPr>
    </w:p>
    <w:p w14:paraId="65AA58C3" w14:textId="5745AE10" w:rsidR="003F78B7" w:rsidRDefault="00E77FA4" w:rsidP="00AA09AB">
      <w:pPr>
        <w:spacing w:after="160" w:line="240" w:lineRule="auto"/>
        <w:contextualSpacing w:val="0"/>
      </w:pPr>
      <w:r>
        <w:rPr>
          <w:rFonts w:ascii="Georgia" w:eastAsia="Georgia" w:hAnsi="Georgia" w:cs="Georgia"/>
          <w:sz w:val="20"/>
          <w:szCs w:val="20"/>
        </w:rPr>
        <w:t>4</w:t>
      </w:r>
      <w:r w:rsidR="00E65098">
        <w:rPr>
          <w:rFonts w:ascii="Georgia" w:eastAsia="Georgia" w:hAnsi="Georgia" w:cs="Georgia"/>
          <w:sz w:val="20"/>
          <w:szCs w:val="20"/>
        </w:rPr>
        <w:t xml:space="preserve"> years of combined experience with website development and software engineering. Organized, responsible, hard-working, </w:t>
      </w:r>
      <w:r w:rsidR="006D149C">
        <w:rPr>
          <w:rFonts w:ascii="Georgia" w:eastAsia="Georgia" w:hAnsi="Georgia" w:cs="Georgia"/>
          <w:sz w:val="20"/>
          <w:szCs w:val="20"/>
        </w:rPr>
        <w:t xml:space="preserve">a </w:t>
      </w:r>
      <w:r w:rsidR="00E65098">
        <w:rPr>
          <w:rFonts w:ascii="Georgia" w:eastAsia="Georgia" w:hAnsi="Georgia" w:cs="Georgia"/>
          <w:sz w:val="20"/>
          <w:szCs w:val="20"/>
        </w:rPr>
        <w:t>team player</w:t>
      </w:r>
      <w:r w:rsidR="00FB79A9">
        <w:rPr>
          <w:rFonts w:ascii="Georgia" w:eastAsia="Georgia" w:hAnsi="Georgia" w:cs="Georgia"/>
          <w:sz w:val="20"/>
          <w:szCs w:val="20"/>
        </w:rPr>
        <w:t>,</w:t>
      </w:r>
      <w:r w:rsidR="006D149C">
        <w:rPr>
          <w:rFonts w:ascii="Georgia" w:eastAsia="Georgia" w:hAnsi="Georgia" w:cs="Georgia"/>
          <w:sz w:val="20"/>
          <w:szCs w:val="20"/>
        </w:rPr>
        <w:t xml:space="preserve"> and a self-starter</w:t>
      </w:r>
      <w:r w:rsidR="00E65098">
        <w:rPr>
          <w:rFonts w:ascii="Georgia" w:eastAsia="Georgia" w:hAnsi="Georgia" w:cs="Georgia"/>
          <w:sz w:val="20"/>
          <w:szCs w:val="20"/>
        </w:rPr>
        <w:t>.</w:t>
      </w:r>
    </w:p>
    <w:tbl>
      <w:tblPr>
        <w:tblStyle w:val="a2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8BDE541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31C1E2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TECHNICAL SKILLS</w:t>
            </w:r>
          </w:p>
        </w:tc>
      </w:tr>
    </w:tbl>
    <w:p w14:paraId="2810F111" w14:textId="77777777" w:rsidR="003F78B7" w:rsidRDefault="003F78B7">
      <w:pPr>
        <w:spacing w:line="240" w:lineRule="auto"/>
        <w:contextualSpacing w:val="0"/>
      </w:pPr>
    </w:p>
    <w:tbl>
      <w:tblPr>
        <w:tblStyle w:val="a3"/>
        <w:tblW w:w="10470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60"/>
        <w:gridCol w:w="8610"/>
      </w:tblGrid>
      <w:tr w:rsidR="003F78B7" w14:paraId="4C8FFDA8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CFCD5CB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anguag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AA2A48F" w14:textId="014E0568" w:rsidR="003F78B7" w:rsidRDefault="001654BD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C#</w:t>
            </w:r>
            <w:r w:rsidR="004A4B34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>
              <w:rPr>
                <w:rFonts w:ascii="Georgia" w:eastAsia="Georgia" w:hAnsi="Georgia" w:cs="Georgia"/>
                <w:sz w:val="20"/>
                <w:szCs w:val="20"/>
              </w:rPr>
              <w:t>.NET</w:t>
            </w:r>
            <w:r w:rsidR="002205FA">
              <w:rPr>
                <w:rFonts w:ascii="Georgia" w:eastAsia="Georgia" w:hAnsi="Georgia" w:cs="Georgia"/>
                <w:sz w:val="20"/>
                <w:szCs w:val="20"/>
              </w:rPr>
              <w:t xml:space="preserve"> Framework, .NET Core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513470">
              <w:rPr>
                <w:rFonts w:ascii="Georgia" w:eastAsia="Georgia" w:hAnsi="Georgia" w:cs="Georgia"/>
                <w:sz w:val="20"/>
                <w:szCs w:val="20"/>
              </w:rPr>
              <w:t xml:space="preserve">ASP.NET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HTML, CSS, JavaScript</w:t>
            </w:r>
            <w:r w:rsidR="009557A5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PHP, C++, Java, Python</w:t>
            </w:r>
          </w:p>
        </w:tc>
      </w:tr>
      <w:tr w:rsidR="003F78B7" w14:paraId="19345C17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B02EBAD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ibrar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A1816ED" w14:textId="41DEC928" w:rsidR="003F78B7" w:rsidRDefault="00536C25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j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Query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, Fabric</w:t>
            </w:r>
          </w:p>
        </w:tc>
      </w:tr>
      <w:tr w:rsidR="003F78B7" w14:paraId="496F27B1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8BD979B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Framework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C6DC017" w14:textId="119F5CEE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Bootstrap</w:t>
            </w:r>
            <w:r w:rsidR="00E46F37">
              <w:rPr>
                <w:rFonts w:ascii="Georgia" w:eastAsia="Georgia" w:hAnsi="Georgia" w:cs="Georgia"/>
                <w:sz w:val="20"/>
                <w:szCs w:val="20"/>
              </w:rPr>
              <w:t xml:space="preserve"> 3 &amp; 4</w:t>
            </w:r>
            <w:r>
              <w:rPr>
                <w:rFonts w:ascii="Georgia" w:eastAsia="Georgia" w:hAnsi="Georgia" w:cs="Georgia"/>
                <w:sz w:val="20"/>
                <w:szCs w:val="20"/>
              </w:rPr>
              <w:t>, Daemonite</w:t>
            </w:r>
            <w:r w:rsidR="00FA1822">
              <w:rPr>
                <w:rFonts w:ascii="Georgia" w:eastAsia="Georgia" w:hAnsi="Georgia" w:cs="Georgia"/>
                <w:sz w:val="20"/>
                <w:szCs w:val="20"/>
              </w:rPr>
              <w:t>’s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 Material UI</w:t>
            </w:r>
            <w:r w:rsidR="00BF721C">
              <w:rPr>
                <w:rFonts w:ascii="Georgia" w:eastAsia="Georgia" w:hAnsi="Georgia" w:cs="Georgia"/>
                <w:sz w:val="20"/>
                <w:szCs w:val="20"/>
              </w:rPr>
              <w:t>, Angular</w:t>
            </w:r>
            <w:r w:rsidR="00734507">
              <w:rPr>
                <w:rFonts w:ascii="Georgia" w:eastAsia="Georgia" w:hAnsi="Georgia" w:cs="Georgia"/>
                <w:sz w:val="20"/>
                <w:szCs w:val="20"/>
              </w:rPr>
              <w:t xml:space="preserve"> 1</w:t>
            </w:r>
            <w:r w:rsidR="001654BD">
              <w:rPr>
                <w:rFonts w:ascii="Georgia" w:eastAsia="Georgia" w:hAnsi="Georgia" w:cs="Georgia"/>
                <w:sz w:val="20"/>
                <w:szCs w:val="20"/>
              </w:rPr>
              <w:t>, Vue.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j</w:t>
            </w:r>
            <w:r w:rsidR="001654BD">
              <w:rPr>
                <w:rFonts w:ascii="Georgia" w:eastAsia="Georgia" w:hAnsi="Georgia" w:cs="Georgia"/>
                <w:sz w:val="20"/>
                <w:szCs w:val="20"/>
              </w:rPr>
              <w:t>s</w:t>
            </w:r>
            <w:r w:rsidR="00E46F37">
              <w:rPr>
                <w:rFonts w:ascii="Georgia" w:eastAsia="Georgia" w:hAnsi="Georgia" w:cs="Georgia"/>
                <w:sz w:val="20"/>
                <w:szCs w:val="20"/>
              </w:rPr>
              <w:t xml:space="preserve"> 2</w:t>
            </w:r>
          </w:p>
        </w:tc>
      </w:tr>
      <w:tr w:rsidR="00375E74" w14:paraId="6C28304D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26BF15F" w14:textId="3D67EDD3" w:rsidR="00375E74" w:rsidRDefault="00375E74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Platform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2178A79" w14:textId="316D8C21" w:rsidR="00375E74" w:rsidRDefault="00375E74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Node.js, Electron</w:t>
            </w:r>
          </w:p>
        </w:tc>
      </w:tr>
      <w:tr w:rsidR="003F78B7" w14:paraId="030956C7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8529C86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Methodolog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44B97C0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UML, Agile, Google</w:t>
            </w:r>
            <w:r w:rsidR="00C94D13">
              <w:rPr>
                <w:rFonts w:ascii="Georgia" w:eastAsia="Georgia" w:hAnsi="Georgia" w:cs="Georgia"/>
                <w:sz w:val="20"/>
                <w:szCs w:val="20"/>
              </w:rPr>
              <w:t>’s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 Material Design</w:t>
            </w:r>
          </w:p>
        </w:tc>
      </w:tr>
      <w:tr w:rsidR="003F78B7" w14:paraId="4319EEA1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852C259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O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9F690B3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Windows, Linux</w:t>
            </w:r>
          </w:p>
        </w:tc>
      </w:tr>
      <w:tr w:rsidR="003F78B7" w14:paraId="53931569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4E47AE4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Databas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C4B65F3" w14:textId="7849DD5B" w:rsidR="003F78B7" w:rsidRDefault="00E65098" w:rsidP="00313517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MySQL, </w:t>
            </w:r>
            <w:r w:rsidR="000854A1">
              <w:rPr>
                <w:rFonts w:ascii="Georgia" w:eastAsia="Georgia" w:hAnsi="Georgia" w:cs="Georgia"/>
                <w:sz w:val="20"/>
                <w:szCs w:val="20"/>
              </w:rPr>
              <w:t xml:space="preserve">SQL Server, SQLite, MongoDB, </w:t>
            </w:r>
            <w:r>
              <w:rPr>
                <w:rFonts w:ascii="Georgia" w:eastAsia="Georgia" w:hAnsi="Georgia" w:cs="Georgia"/>
                <w:sz w:val="20"/>
                <w:szCs w:val="20"/>
              </w:rPr>
              <w:t>Firebase</w:t>
            </w:r>
          </w:p>
        </w:tc>
      </w:tr>
      <w:tr w:rsidR="003F78B7" w14:paraId="44C07C94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CA939D5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Software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31C6E4F" w14:textId="0FF2D2CA" w:rsidR="003F78B7" w:rsidRDefault="00C74A81" w:rsidP="00BF721C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Visual Studio/Code, Git, Subversion, 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WordPress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 xml:space="preserve">, Oracle SQL </w:t>
            </w:r>
            <w:r w:rsidR="00313517">
              <w:rPr>
                <w:rFonts w:ascii="Georgia" w:eastAsia="Georgia" w:hAnsi="Georgia" w:cs="Georgia"/>
                <w:sz w:val="20"/>
                <w:szCs w:val="20"/>
              </w:rPr>
              <w:t xml:space="preserve">Developer, SharePoint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Visio</w:t>
            </w:r>
          </w:p>
        </w:tc>
      </w:tr>
      <w:tr w:rsidR="00F913CC" w14:paraId="32BF1C7A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639A3BE" w14:textId="4A51250F" w:rsidR="00F913CC" w:rsidRDefault="00F913CC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Cloud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C4B606D" w14:textId="6C47580B" w:rsidR="00F913CC" w:rsidRDefault="00F477D0" w:rsidP="00BF721C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Digital Ocean, </w:t>
            </w:r>
            <w:r w:rsidR="00F913CC">
              <w:rPr>
                <w:rFonts w:ascii="Georgia" w:eastAsia="Georgia" w:hAnsi="Georgia" w:cs="Georgia"/>
                <w:sz w:val="20"/>
                <w:szCs w:val="20"/>
              </w:rPr>
              <w:t xml:space="preserve">Azure, </w:t>
            </w:r>
            <w:r w:rsidR="00FE7F01">
              <w:rPr>
                <w:rFonts w:ascii="Georgia" w:eastAsia="Georgia" w:hAnsi="Georgia" w:cs="Georgia"/>
                <w:sz w:val="20"/>
                <w:szCs w:val="20"/>
              </w:rPr>
              <w:t xml:space="preserve">Jira, </w:t>
            </w:r>
            <w:r w:rsidR="00F62144">
              <w:rPr>
                <w:rFonts w:ascii="Georgia" w:eastAsia="Georgia" w:hAnsi="Georgia" w:cs="Georgia"/>
                <w:sz w:val="20"/>
                <w:szCs w:val="20"/>
              </w:rPr>
              <w:t xml:space="preserve">Stripe, Recurly, </w:t>
            </w:r>
            <w:r w:rsidR="00F913CC">
              <w:rPr>
                <w:rFonts w:ascii="Georgia" w:eastAsia="Georgia" w:hAnsi="Georgia" w:cs="Georgia"/>
                <w:sz w:val="20"/>
                <w:szCs w:val="20"/>
              </w:rPr>
              <w:t>Google Cloud</w:t>
            </w:r>
          </w:p>
        </w:tc>
      </w:tr>
    </w:tbl>
    <w:p w14:paraId="2778163B" w14:textId="77777777" w:rsidR="003F78B7" w:rsidRDefault="003F78B7">
      <w:pPr>
        <w:spacing w:line="240" w:lineRule="auto"/>
        <w:contextualSpacing w:val="0"/>
      </w:pPr>
    </w:p>
    <w:tbl>
      <w:tblPr>
        <w:tblStyle w:val="a5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C601937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1AE7234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WORK HISTORY</w:t>
            </w:r>
          </w:p>
        </w:tc>
      </w:tr>
    </w:tbl>
    <w:p w14:paraId="0DB45B81" w14:textId="77777777" w:rsidR="003F78B7" w:rsidRDefault="003F78B7">
      <w:pPr>
        <w:spacing w:line="240" w:lineRule="auto"/>
        <w:contextualSpacing w:val="0"/>
      </w:pPr>
    </w:p>
    <w:p w14:paraId="108A534C" w14:textId="77777777" w:rsidR="00472835" w:rsidRDefault="00802FDE" w:rsidP="00472835">
      <w:pPr>
        <w:spacing w:after="60" w:line="240" w:lineRule="auto"/>
        <w:contextualSpacing w:val="0"/>
        <w:rPr>
          <w:rFonts w:ascii="Georgia" w:hAnsi="Georgia"/>
          <w:b/>
          <w:bCs/>
          <w:sz w:val="20"/>
          <w:szCs w:val="20"/>
        </w:rPr>
      </w:pPr>
      <w:bookmarkStart w:id="0" w:name="h.gxh591rfhruf" w:colFirst="0" w:colLast="0"/>
      <w:bookmarkEnd w:id="0"/>
      <w:r w:rsidRPr="00D26EA5">
        <w:rPr>
          <w:rFonts w:ascii="Georgia" w:hAnsi="Georgia"/>
          <w:b/>
          <w:bCs/>
          <w:sz w:val="20"/>
          <w:szCs w:val="20"/>
        </w:rPr>
        <w:t>Software Engineer</w:t>
      </w:r>
      <w:r w:rsidR="00C04CED">
        <w:rPr>
          <w:rFonts w:ascii="Georgia" w:hAnsi="Georgia"/>
          <w:sz w:val="20"/>
          <w:szCs w:val="20"/>
        </w:rPr>
        <w:t xml:space="preserve"> (Mar. 2017 to Present)</w:t>
      </w:r>
    </w:p>
    <w:p w14:paraId="3376C09B" w14:textId="24EF6F37" w:rsidR="001534ED" w:rsidRDefault="007B71EC" w:rsidP="00472835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Swiftlet Technology</w:t>
      </w:r>
      <w:r w:rsidR="00C04CED">
        <w:rPr>
          <w:rFonts w:ascii="Georgia" w:hAnsi="Georgia"/>
          <w:b/>
          <w:bCs/>
          <w:sz w:val="20"/>
          <w:szCs w:val="20"/>
        </w:rPr>
        <w:t>, Flint, MI</w:t>
      </w:r>
    </w:p>
    <w:p w14:paraId="78BFD07B" w14:textId="1A06E01D" w:rsidR="00D26EA5" w:rsidRPr="009D0055" w:rsidRDefault="009D0055" w:rsidP="006617D6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Designed, developed, 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>debugged,</w:t>
      </w:r>
      <w:r w:rsidR="00D0268C">
        <w:rPr>
          <w:rFonts w:ascii="Georgia" w:hAnsi="Georgia" w:cs="Segoe UI"/>
          <w:sz w:val="20"/>
          <w:szCs w:val="20"/>
          <w:shd w:val="clear" w:color="auto" w:fill="FFFFFF"/>
        </w:rPr>
        <w:t xml:space="preserve"> estimated,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 xml:space="preserve"> 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>and maintained web</w:t>
      </w:r>
      <w:r w:rsidR="008014EA">
        <w:rPr>
          <w:rFonts w:ascii="Georgia" w:hAnsi="Georgia" w:cs="Segoe UI"/>
          <w:sz w:val="20"/>
          <w:szCs w:val="20"/>
          <w:shd w:val="clear" w:color="auto" w:fill="FFFFFF"/>
        </w:rPr>
        <w:t>, server,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 and desktop software.</w:t>
      </w:r>
    </w:p>
    <w:p w14:paraId="1EDFFEBF" w14:textId="42D30270" w:rsidR="006617D6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Added functionality to existing websites using </w:t>
      </w:r>
      <w:r w:rsidR="00513470">
        <w:rPr>
          <w:rFonts w:ascii="Georgia" w:eastAsia="Georgia" w:hAnsi="Georgia" w:cs="Georgia"/>
          <w:sz w:val="20"/>
          <w:szCs w:val="20"/>
        </w:rPr>
        <w:t>ASP.NET</w:t>
      </w:r>
      <w:r>
        <w:rPr>
          <w:rFonts w:ascii="Georgia" w:hAnsi="Georgia"/>
          <w:sz w:val="20"/>
          <w:szCs w:val="20"/>
        </w:rPr>
        <w:t>.</w:t>
      </w:r>
    </w:p>
    <w:p w14:paraId="38815522" w14:textId="2B33FBBE" w:rsidR="00EF487C" w:rsidRDefault="00EF487C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pdated existing web application data integrations and databases using Entity Framework and SQL Server.</w:t>
      </w:r>
    </w:p>
    <w:p w14:paraId="52680FB6" w14:textId="4AAD85E4" w:rsidR="00C02A90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FE7F01">
        <w:rPr>
          <w:rFonts w:ascii="Georgia" w:hAnsi="Georgia"/>
          <w:sz w:val="20"/>
          <w:szCs w:val="20"/>
        </w:rPr>
        <w:t>tools using .N</w:t>
      </w:r>
      <w:r w:rsidR="007D59A9">
        <w:rPr>
          <w:rFonts w:ascii="Georgia" w:hAnsi="Georgia"/>
          <w:sz w:val="20"/>
          <w:szCs w:val="20"/>
        </w:rPr>
        <w:t>ET</w:t>
      </w:r>
      <w:r w:rsidR="00FE7F01">
        <w:rPr>
          <w:rFonts w:ascii="Georgia" w:hAnsi="Georgia"/>
          <w:sz w:val="20"/>
          <w:szCs w:val="20"/>
        </w:rPr>
        <w:t>, Node</w:t>
      </w:r>
      <w:r w:rsidR="00694BF4">
        <w:rPr>
          <w:rFonts w:ascii="Georgia" w:hAnsi="Georgia"/>
          <w:sz w:val="20"/>
          <w:szCs w:val="20"/>
        </w:rPr>
        <w:t>.js</w:t>
      </w:r>
      <w:r w:rsidR="00FE7F01">
        <w:rPr>
          <w:rFonts w:ascii="Georgia" w:hAnsi="Georgia"/>
          <w:sz w:val="20"/>
          <w:szCs w:val="20"/>
        </w:rPr>
        <w:t xml:space="preserve">, and </w:t>
      </w:r>
      <w:r w:rsidR="00421D70">
        <w:rPr>
          <w:rFonts w:ascii="Georgia" w:hAnsi="Georgia"/>
          <w:sz w:val="20"/>
          <w:szCs w:val="20"/>
        </w:rPr>
        <w:t>Groovy</w:t>
      </w:r>
      <w:r w:rsidR="00FE7F01">
        <w:rPr>
          <w:rFonts w:ascii="Georgia" w:hAnsi="Georgia"/>
          <w:sz w:val="20"/>
          <w:szCs w:val="20"/>
        </w:rPr>
        <w:t xml:space="preserve"> to interface with Jira in order to achieve business goals.</w:t>
      </w:r>
    </w:p>
    <w:p w14:paraId="7DF65A4F" w14:textId="1D33D3EA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Odoo POS </w:t>
      </w:r>
      <w:r w:rsidR="00791E2F">
        <w:rPr>
          <w:rFonts w:ascii="Georgia" w:hAnsi="Georgia"/>
          <w:sz w:val="20"/>
          <w:szCs w:val="20"/>
        </w:rPr>
        <w:t>addon</w:t>
      </w:r>
      <w:r>
        <w:rPr>
          <w:rFonts w:ascii="Georgia" w:hAnsi="Georgia"/>
          <w:sz w:val="20"/>
          <w:szCs w:val="20"/>
        </w:rPr>
        <w:t xml:space="preserve"> in JavaScript.</w:t>
      </w:r>
    </w:p>
    <w:p w14:paraId="0BEA039C" w14:textId="07B0EE31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Electron-based application to </w:t>
      </w:r>
      <w:r w:rsidR="004C493F">
        <w:rPr>
          <w:rFonts w:ascii="Georgia" w:hAnsi="Georgia"/>
          <w:sz w:val="20"/>
          <w:szCs w:val="20"/>
        </w:rPr>
        <w:t>work with</w:t>
      </w:r>
      <w:r>
        <w:rPr>
          <w:rFonts w:ascii="Georgia" w:hAnsi="Georgia"/>
          <w:sz w:val="20"/>
          <w:szCs w:val="20"/>
        </w:rPr>
        <w:t xml:space="preserve"> SMART cryptocurrency wallets and a supporting </w:t>
      </w:r>
      <w:r w:rsidRPr="00AC6999">
        <w:rPr>
          <w:rFonts w:ascii="Georgia" w:hAnsi="Georgia"/>
          <w:sz w:val="20"/>
          <w:szCs w:val="20"/>
        </w:rPr>
        <w:t>JSON-RPC</w:t>
      </w:r>
      <w:r>
        <w:rPr>
          <w:rFonts w:ascii="Georgia" w:hAnsi="Georgia"/>
          <w:sz w:val="20"/>
          <w:szCs w:val="20"/>
        </w:rPr>
        <w:t xml:space="preserve"> tool.</w:t>
      </w:r>
      <w:r w:rsidR="001E49E1">
        <w:rPr>
          <w:rFonts w:ascii="Georgia" w:hAnsi="Georgia"/>
          <w:sz w:val="20"/>
          <w:szCs w:val="20"/>
        </w:rPr>
        <w:t xml:space="preserve"> </w:t>
      </w:r>
      <w:r w:rsidR="009173A2">
        <w:rPr>
          <w:rFonts w:ascii="Georgia" w:hAnsi="Georgia"/>
          <w:sz w:val="20"/>
          <w:szCs w:val="20"/>
        </w:rPr>
        <w:t>(</w:t>
      </w:r>
      <w:hyperlink r:id="rId10" w:history="1">
        <w:r w:rsidR="001E49E1" w:rsidRPr="001E49E1">
          <w:rPr>
            <w:rStyle w:val="Hyperlink"/>
            <w:rFonts w:ascii="Georgia" w:hAnsi="Georgia"/>
            <w:sz w:val="20"/>
            <w:szCs w:val="20"/>
          </w:rPr>
          <w:t>SmartSweeper</w:t>
        </w:r>
      </w:hyperlink>
      <w:r w:rsidR="00077D3F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|</w:t>
      </w:r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</w:t>
      </w:r>
      <w:hyperlink r:id="rId11" w:history="1">
        <w:r w:rsidR="009173A2" w:rsidRPr="009173A2">
          <w:rPr>
            <w:rStyle w:val="Hyperlink"/>
            <w:rFonts w:ascii="Georgia" w:hAnsi="Georgia"/>
            <w:sz w:val="20"/>
            <w:szCs w:val="20"/>
          </w:rPr>
          <w:t>node-smartcash</w:t>
        </w:r>
      </w:hyperlink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>)</w:t>
      </w:r>
    </w:p>
    <w:p w14:paraId="78426A7D" w14:textId="1D66CC8E" w:rsidR="00C02A90" w:rsidRDefault="007D59A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Ported an existing .NET Framework application to .NET Core.</w:t>
      </w:r>
    </w:p>
    <w:p w14:paraId="3F1DCA6D" w14:textId="0BF0B624" w:rsidR="00C02A90" w:rsidRDefault="007D59A9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C2409D">
        <w:rPr>
          <w:rFonts w:ascii="Georgia" w:hAnsi="Georgia"/>
          <w:sz w:val="20"/>
          <w:szCs w:val="20"/>
        </w:rPr>
        <w:t xml:space="preserve">.NET </w:t>
      </w:r>
      <w:r>
        <w:rPr>
          <w:rFonts w:ascii="Georgia" w:hAnsi="Georgia"/>
          <w:sz w:val="20"/>
          <w:szCs w:val="20"/>
        </w:rPr>
        <w:t>UI applications using Winforms.</w:t>
      </w:r>
    </w:p>
    <w:p w14:paraId="2C883F3F" w14:textId="5E09930E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tilized the Selenium Framework for web application testing.</w:t>
      </w:r>
    </w:p>
    <w:p w14:paraId="305B5608" w14:textId="57B66064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web and desktop applications to display simultaneous video streams.</w:t>
      </w:r>
    </w:p>
    <w:p w14:paraId="56237F43" w14:textId="431CD327" w:rsidR="00F62144" w:rsidRDefault="00F62144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dashboard web application with Stripe integration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 xml:space="preserve"> and PHP.</w:t>
      </w:r>
    </w:p>
    <w:p w14:paraId="31CEAAB8" w14:textId="69E832C6" w:rsidR="00802FDE" w:rsidRPr="00FC2871" w:rsidRDefault="00344932" w:rsidP="00D26EA5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d maintained WordPress sites.</w:t>
      </w:r>
    </w:p>
    <w:p w14:paraId="6607A4DA" w14:textId="77777777" w:rsidR="00472835" w:rsidRDefault="00320979" w:rsidP="00472835">
      <w:pPr>
        <w:spacing w:after="60" w:line="240" w:lineRule="auto"/>
        <w:contextualSpacing w:val="0"/>
        <w:rPr>
          <w:rFonts w:ascii="Georgia" w:hAnsi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br/>
      </w:r>
      <w:r w:rsidR="000F2EA3" w:rsidRPr="00D26EA5">
        <w:rPr>
          <w:rFonts w:ascii="Georgia" w:hAnsi="Georgia"/>
          <w:b/>
          <w:bCs/>
          <w:sz w:val="20"/>
          <w:szCs w:val="20"/>
        </w:rPr>
        <w:t>Contract</w:t>
      </w:r>
      <w:r w:rsidR="000F2EA3">
        <w:rPr>
          <w:rFonts w:ascii="Georgia" w:hAnsi="Georgia"/>
          <w:b/>
          <w:bCs/>
          <w:sz w:val="20"/>
          <w:szCs w:val="20"/>
        </w:rPr>
        <w:t xml:space="preserve"> Software Engineer</w:t>
      </w:r>
      <w:r w:rsidR="000F2EA3">
        <w:rPr>
          <w:rFonts w:ascii="Georgia" w:hAnsi="Georgia"/>
          <w:sz w:val="20"/>
          <w:szCs w:val="20"/>
        </w:rPr>
        <w:t xml:space="preserve"> (Jan. 2017 to Mar. 2017)</w:t>
      </w:r>
    </w:p>
    <w:p w14:paraId="33D092DD" w14:textId="1FC86642" w:rsidR="000F2EA3" w:rsidRPr="00320979" w:rsidRDefault="004059D6" w:rsidP="00FE4F13">
      <w:pPr>
        <w:spacing w:after="120" w:line="240" w:lineRule="auto"/>
        <w:contextualSpacing w:val="0"/>
        <w:rPr>
          <w:rFonts w:ascii="Georgia" w:eastAsia="Georgia" w:hAnsi="Georgia" w:cs="Georgia"/>
          <w:b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Swiftlet Technology, Flint, MI</w:t>
      </w:r>
    </w:p>
    <w:p w14:paraId="4FE2CF75" w14:textId="2CAAAAAB" w:rsidR="000F2EA3" w:rsidRPr="000F2EA3" w:rsidRDefault="000F2EA3" w:rsidP="004552B5">
      <w:pPr>
        <w:spacing w:after="120" w:line="240" w:lineRule="auto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 web-based tool for YMCA youth to track environmental impact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>.</w:t>
      </w:r>
    </w:p>
    <w:p w14:paraId="146A5ED8" w14:textId="77777777" w:rsidR="00320979" w:rsidRDefault="00320979">
      <w:pPr>
        <w:rPr>
          <w:rFonts w:ascii="Georgia" w:eastAsia="Georgia" w:hAnsi="Georgia" w:cs="Georgia"/>
          <w:b/>
          <w:sz w:val="20"/>
          <w:szCs w:val="20"/>
        </w:rPr>
      </w:pPr>
      <w:r>
        <w:rPr>
          <w:rFonts w:ascii="Georgia" w:eastAsia="Georgia" w:hAnsi="Georgia" w:cs="Georgia"/>
          <w:b/>
          <w:sz w:val="20"/>
          <w:szCs w:val="20"/>
        </w:rPr>
        <w:br w:type="page"/>
      </w:r>
    </w:p>
    <w:p w14:paraId="0D949CD6" w14:textId="77777777" w:rsidR="00472835" w:rsidRDefault="00E65098" w:rsidP="00472835">
      <w:pPr>
        <w:spacing w:after="60"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b/>
          <w:sz w:val="20"/>
          <w:szCs w:val="20"/>
        </w:rPr>
        <w:lastRenderedPageBreak/>
        <w:t xml:space="preserve">Web Developer, Dept. of Computer Science </w:t>
      </w:r>
      <w:r w:rsidRPr="00775594">
        <w:rPr>
          <w:rFonts w:ascii="Georgia" w:eastAsia="Georgia" w:hAnsi="Georgia" w:cs="Georgia"/>
          <w:sz w:val="20"/>
          <w:szCs w:val="20"/>
        </w:rPr>
        <w:t xml:space="preserve">(May 2016 to </w:t>
      </w:r>
      <w:r w:rsidR="00A2520B">
        <w:rPr>
          <w:rFonts w:ascii="Georgia" w:eastAsia="Georgia" w:hAnsi="Georgia" w:cs="Georgia"/>
          <w:sz w:val="20"/>
          <w:szCs w:val="20"/>
        </w:rPr>
        <w:t>Dec. 2016</w:t>
      </w:r>
      <w:r w:rsidRPr="00775594">
        <w:rPr>
          <w:rFonts w:ascii="Georgia" w:eastAsia="Georgia" w:hAnsi="Georgia" w:cs="Georgia"/>
          <w:sz w:val="20"/>
          <w:szCs w:val="20"/>
        </w:rPr>
        <w:t>)</w:t>
      </w:r>
    </w:p>
    <w:p w14:paraId="0A102DCF" w14:textId="659E8657" w:rsidR="003F78B7" w:rsidRPr="00775594" w:rsidRDefault="00820FDB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820FDB">
        <w:rPr>
          <w:rFonts w:ascii="Georgia" w:hAnsi="Georgia"/>
          <w:b/>
          <w:bCs/>
          <w:sz w:val="20"/>
          <w:szCs w:val="20"/>
        </w:rPr>
        <w:t>University of Michigan-Flint, Flint, MI</w:t>
      </w:r>
    </w:p>
    <w:p w14:paraId="29BA236F" w14:textId="5EAA2A83" w:rsidR="003F78B7" w:rsidRPr="00775594" w:rsidRDefault="00C40B23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C40B23">
        <w:rPr>
          <w:rFonts w:ascii="Georgia" w:eastAsia="Georgia" w:hAnsi="Georgia" w:cs="Georgia"/>
          <w:sz w:val="20"/>
          <w:szCs w:val="20"/>
        </w:rPr>
        <w:t>Developed web-based tools using HTML, CSS, JavaScript, AJAX, jQuery, Bootstrap, and PHP to assist Flint residents and city officials with navigating the Flint Water Crisis.</w:t>
      </w:r>
      <w:r w:rsidR="00625ADF">
        <w:rPr>
          <w:rFonts w:ascii="Georgia" w:eastAsia="Georgia" w:hAnsi="Georgia" w:cs="Georgia"/>
          <w:sz w:val="20"/>
          <w:szCs w:val="20"/>
        </w:rPr>
        <w:t xml:space="preserve"> </w:t>
      </w:r>
      <w:r w:rsidR="009173A2">
        <w:rPr>
          <w:rFonts w:ascii="Georgia" w:eastAsia="Georgia" w:hAnsi="Georgia" w:cs="Georgia"/>
          <w:sz w:val="20"/>
          <w:szCs w:val="20"/>
        </w:rPr>
        <w:t>(</w:t>
      </w:r>
      <w:hyperlink r:id="rId12" w:history="1">
        <w:r w:rsidR="00625ADF" w:rsidRPr="00625ADF">
          <w:rPr>
            <w:rStyle w:val="Hyperlink"/>
            <w:rFonts w:ascii="Georgia" w:eastAsia="Georgia" w:hAnsi="Georgia" w:cs="Georgia"/>
            <w:sz w:val="20"/>
            <w:szCs w:val="20"/>
          </w:rPr>
          <w:t>Project repo</w:t>
        </w:r>
      </w:hyperlink>
      <w:r w:rsidR="009173A2" w:rsidRPr="009173A2">
        <w:rPr>
          <w:rStyle w:val="Hyperlink"/>
          <w:rFonts w:ascii="Georgia" w:eastAsia="Georgia" w:hAnsi="Georgia" w:cs="Georgia"/>
          <w:color w:val="auto"/>
          <w:sz w:val="20"/>
          <w:szCs w:val="20"/>
          <w:u w:val="none"/>
        </w:rPr>
        <w:t>)</w:t>
      </w:r>
    </w:p>
    <w:p w14:paraId="1ADB4EFE" w14:textId="6B7C3A60" w:rsidR="003F78B7" w:rsidRPr="00C2409D" w:rsidRDefault="00E65098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Google UX designers to develop a responsive, user-friendly website.</w:t>
      </w:r>
      <w:bookmarkStart w:id="1" w:name="h.kgugkxdx5ww8" w:colFirst="0" w:colLast="0"/>
      <w:bookmarkEnd w:id="1"/>
    </w:p>
    <w:p w14:paraId="6A7236D2" w14:textId="77777777" w:rsidR="003F78B7" w:rsidRPr="00775594" w:rsidRDefault="00E65098" w:rsidP="00775594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ading role in designing and developing backend logic to connect web tools to Google Cloud products such as Cloud Storage and Cloud SQL.</w:t>
      </w:r>
    </w:p>
    <w:p w14:paraId="3AADFA3E" w14:textId="77777777" w:rsidR="003F78B7" w:rsidRDefault="00E65098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d a team of 4 developers in client-side and server-side development.</w:t>
      </w:r>
    </w:p>
    <w:p w14:paraId="3F660234" w14:textId="77777777" w:rsidR="006455DB" w:rsidRPr="00C40B23" w:rsidRDefault="006455DB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d released open source software.</w:t>
      </w:r>
    </w:p>
    <w:p w14:paraId="476F4B06" w14:textId="77777777" w:rsidR="003F78B7" w:rsidRPr="00775594" w:rsidRDefault="003F78B7" w:rsidP="00990E56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2" w:name="h.5a1wo24xriwp" w:colFirst="0" w:colLast="0"/>
      <w:bookmarkStart w:id="3" w:name="h.2fzzs59sckyk" w:colFirst="0" w:colLast="0"/>
      <w:bookmarkEnd w:id="2"/>
      <w:bookmarkEnd w:id="3"/>
    </w:p>
    <w:p w14:paraId="5C50F611" w14:textId="77777777" w:rsidR="00472835" w:rsidRDefault="00E65098" w:rsidP="00472835">
      <w:pPr>
        <w:pStyle w:val="Heading3"/>
        <w:spacing w:before="0" w:after="60" w:line="240" w:lineRule="auto"/>
        <w:contextualSpacing w:val="0"/>
        <w:rPr>
          <w:rFonts w:ascii="Georgia" w:eastAsia="Georgia" w:hAnsi="Georgia" w:cs="Georgia"/>
          <w:b w:val="0"/>
          <w:sz w:val="20"/>
          <w:szCs w:val="20"/>
        </w:rPr>
      </w:pPr>
      <w:bookmarkStart w:id="4" w:name="h.l1j1v5ckh6lm" w:colFirst="0" w:colLast="0"/>
      <w:bookmarkEnd w:id="4"/>
      <w:r w:rsidRPr="00775594">
        <w:rPr>
          <w:rFonts w:ascii="Georgia" w:eastAsia="Georgia" w:hAnsi="Georgia" w:cs="Georgia"/>
          <w:sz w:val="20"/>
          <w:szCs w:val="20"/>
        </w:rPr>
        <w:t>Office Assistant/Webmaster, Honors Program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Jan. 2013 to </w:t>
      </w:r>
      <w:r w:rsidR="00121412">
        <w:rPr>
          <w:rFonts w:ascii="Georgia" w:eastAsia="Georgia" w:hAnsi="Georgia" w:cs="Georgia"/>
          <w:b w:val="0"/>
          <w:sz w:val="20"/>
          <w:szCs w:val="20"/>
        </w:rPr>
        <w:t>Jun.</w:t>
      </w:r>
      <w:r w:rsidR="009407B0">
        <w:rPr>
          <w:rFonts w:ascii="Georgia" w:eastAsia="Georgia" w:hAnsi="Georgia" w:cs="Georgia"/>
          <w:b w:val="0"/>
          <w:sz w:val="20"/>
          <w:szCs w:val="20"/>
        </w:rPr>
        <w:t xml:space="preserve"> 2016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)</w:t>
      </w:r>
    </w:p>
    <w:p w14:paraId="139DFF9F" w14:textId="320DF3DB" w:rsidR="003F78B7" w:rsidRPr="00775594" w:rsidRDefault="00B15319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1558E">
        <w:rPr>
          <w:rFonts w:ascii="Georgia" w:hAnsi="Georgia"/>
          <w:bCs/>
          <w:sz w:val="20"/>
          <w:szCs w:val="20"/>
        </w:rPr>
        <w:t>University of Michigan-Flint, Flint, MI</w:t>
      </w:r>
    </w:p>
    <w:p w14:paraId="2F643374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program staff with the administration of the Honors Program.</w:t>
      </w:r>
    </w:p>
    <w:p w14:paraId="3216C7ED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maintained a SharePoint website and workflow processes for Honors off-campus applications.</w:t>
      </w:r>
    </w:p>
    <w:p w14:paraId="2F00A05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maintained a SharePoint site for Honors theses.</w:t>
      </w:r>
    </w:p>
    <w:p w14:paraId="46133FBB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edited content for the Honors Program website using Drupal.</w:t>
      </w:r>
    </w:p>
    <w:p w14:paraId="6B80CFE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ommunicated professionally with faculty, staff, students, and alumni.</w:t>
      </w:r>
    </w:p>
    <w:p w14:paraId="47B400F8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with the revision of business processes.</w:t>
      </w:r>
    </w:p>
    <w:p w14:paraId="5F960B46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istributed information at student orientation sessions and assisted with student recruitment.</w:t>
      </w:r>
    </w:p>
    <w:p w14:paraId="1A3B6CD3" w14:textId="77777777" w:rsidR="003F78B7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rote and edited articles for the Honors Discovery newsletter and Honors blog.</w:t>
      </w:r>
    </w:p>
    <w:p w14:paraId="38C3CADE" w14:textId="77777777" w:rsidR="003F78B7" w:rsidRPr="00775594" w:rsidRDefault="003F78B7">
      <w:pPr>
        <w:contextualSpacing w:val="0"/>
        <w:rPr>
          <w:rFonts w:ascii="Georgia" w:hAnsi="Georgia"/>
          <w:sz w:val="20"/>
          <w:szCs w:val="20"/>
        </w:rPr>
      </w:pPr>
      <w:bookmarkStart w:id="5" w:name="h.5olmueviz5bb" w:colFirst="0" w:colLast="0"/>
      <w:bookmarkStart w:id="6" w:name="h.yqu4ap5zbzdg" w:colFirst="0" w:colLast="0"/>
      <w:bookmarkStart w:id="7" w:name="h.k3id8zqi5kpg" w:colFirst="0" w:colLast="0"/>
      <w:bookmarkStart w:id="8" w:name="h.rgcq4wyrjf7w" w:colFirst="0" w:colLast="0"/>
      <w:bookmarkStart w:id="9" w:name="h.ya9p52e3lwg5" w:colFirst="0" w:colLast="0"/>
      <w:bookmarkStart w:id="10" w:name="h.nkri648qeuo2" w:colFirst="0" w:colLast="0"/>
      <w:bookmarkStart w:id="11" w:name="h.p4k6petxa4pz" w:colFirst="0" w:colLast="0"/>
      <w:bookmarkStart w:id="12" w:name="h.hk6icpc3o08v" w:colFirst="0" w:colLast="0"/>
      <w:bookmarkStart w:id="13" w:name="h.jgmzc47yis3g" w:colFirst="0" w:colLast="0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4E61A301" w14:textId="77777777" w:rsidR="00472835" w:rsidRDefault="00BC4A33" w:rsidP="00472835">
      <w:pPr>
        <w:pStyle w:val="Heading3"/>
        <w:spacing w:before="0" w:after="60" w:line="240" w:lineRule="auto"/>
        <w:contextualSpacing w:val="0"/>
        <w:rPr>
          <w:rFonts w:ascii="Georgia" w:eastAsia="Georgia" w:hAnsi="Georgia" w:cs="Georgia"/>
          <w:b w:val="0"/>
          <w:sz w:val="20"/>
          <w:szCs w:val="20"/>
        </w:rPr>
      </w:pPr>
      <w:bookmarkStart w:id="14" w:name="h.pt6kcr99urmu" w:colFirst="0" w:colLast="0"/>
      <w:bookmarkEnd w:id="14"/>
      <w:r>
        <w:rPr>
          <w:rFonts w:ascii="Georgia" w:eastAsia="Georgia" w:hAnsi="Georgia" w:cs="Georgia"/>
          <w:sz w:val="20"/>
          <w:szCs w:val="20"/>
        </w:rPr>
        <w:t>Student Researcher</w:t>
      </w:r>
      <w:r w:rsidR="00B15319">
        <w:rPr>
          <w:rFonts w:ascii="Georgia" w:eastAsia="Georgia" w:hAnsi="Georgia" w:cs="Georgia"/>
          <w:sz w:val="20"/>
          <w:szCs w:val="20"/>
        </w:rPr>
        <w:t xml:space="preserve"> 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>(</w:t>
      </w:r>
      <w:r>
        <w:rPr>
          <w:rFonts w:ascii="Georgia" w:eastAsia="Georgia" w:hAnsi="Georgia" w:cs="Georgia"/>
          <w:b w:val="0"/>
          <w:sz w:val="20"/>
          <w:szCs w:val="20"/>
        </w:rPr>
        <w:t>May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>. 200</w:t>
      </w:r>
      <w:r>
        <w:rPr>
          <w:rFonts w:ascii="Georgia" w:eastAsia="Georgia" w:hAnsi="Georgia" w:cs="Georgia"/>
          <w:b w:val="0"/>
          <w:sz w:val="20"/>
          <w:szCs w:val="20"/>
        </w:rPr>
        <w:t>9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 xml:space="preserve"> to </w:t>
      </w:r>
      <w:r>
        <w:rPr>
          <w:rFonts w:ascii="Georgia" w:eastAsia="Georgia" w:hAnsi="Georgia" w:cs="Georgia"/>
          <w:b w:val="0"/>
          <w:sz w:val="20"/>
          <w:szCs w:val="20"/>
        </w:rPr>
        <w:t>Jul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>. 2009)</w:t>
      </w:r>
    </w:p>
    <w:p w14:paraId="4A4A7FBD" w14:textId="3AA45BC7" w:rsidR="003F78B7" w:rsidRPr="00775594" w:rsidRDefault="00B15319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eorgia Institute of Technology</w:t>
      </w:r>
      <w:r>
        <w:rPr>
          <w:rFonts w:ascii="Georgia" w:eastAsia="Georgia" w:hAnsi="Georgia" w:cs="Georgia"/>
          <w:sz w:val="20"/>
          <w:szCs w:val="20"/>
        </w:rPr>
        <w:t>, Atlanta, GA</w:t>
      </w:r>
    </w:p>
    <w:p w14:paraId="03A0A2E9" w14:textId="0D8C0A41" w:rsidR="003F78B7" w:rsidRDefault="00BC4A33" w:rsidP="00F2420A">
      <w:pPr>
        <w:spacing w:line="240" w:lineRule="auto"/>
        <w:contextualSpacing w:val="0"/>
      </w:pPr>
      <w:r w:rsidRPr="00BC4A33">
        <w:rPr>
          <w:rFonts w:ascii="Georgia" w:eastAsia="Georgia" w:hAnsi="Georgia" w:cs="Georgia"/>
          <w:sz w:val="20"/>
          <w:szCs w:val="20"/>
        </w:rPr>
        <w:t>Worked with Dr. Ayanna Howard at the Georgia Institute of Technology as a participant in the Summer Undergraduate Research Experience in Engineering/Science Program sponsored by NSF.</w:t>
      </w:r>
      <w:r w:rsidR="00F2420A">
        <w:rPr>
          <w:rFonts w:ascii="Georgia" w:eastAsia="Georgia" w:hAnsi="Georgia" w:cs="Georgia"/>
          <w:sz w:val="20"/>
          <w:szCs w:val="20"/>
        </w:rPr>
        <w:br/>
      </w:r>
      <w:r w:rsidR="00F2420A">
        <w:rPr>
          <w:rFonts w:ascii="Georgia" w:eastAsia="Georgia" w:hAnsi="Georgia" w:cs="Georgia"/>
          <w:sz w:val="20"/>
          <w:szCs w:val="20"/>
        </w:rPr>
        <w:br/>
      </w:r>
    </w:p>
    <w:tbl>
      <w:tblPr>
        <w:tblStyle w:val="a4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FA1A43" w14:paraId="3612E22A" w14:textId="77777777" w:rsidTr="00536C65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91BAEEE" w14:textId="77777777" w:rsidR="00FA1A43" w:rsidRDefault="00FA1A43" w:rsidP="00536C65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EDUCATION</w:t>
            </w:r>
          </w:p>
        </w:tc>
      </w:tr>
    </w:tbl>
    <w:p w14:paraId="0D7B28EC" w14:textId="77777777" w:rsidR="00FA1A43" w:rsidRDefault="00FA1A43" w:rsidP="00FA1A43">
      <w:pPr>
        <w:spacing w:line="240" w:lineRule="auto"/>
        <w:contextualSpacing w:val="0"/>
      </w:pPr>
    </w:p>
    <w:p w14:paraId="48DD9A09" w14:textId="77777777" w:rsidR="00FA1A43" w:rsidRPr="004A08FA" w:rsidRDefault="00FA1A43" w:rsidP="00FA1A43">
      <w:pPr>
        <w:spacing w:after="60" w:line="240" w:lineRule="auto"/>
        <w:contextualSpacing w:val="0"/>
        <w:rPr>
          <w:iCs/>
        </w:rPr>
      </w:pPr>
      <w:r w:rsidRPr="004A08FA">
        <w:rPr>
          <w:rFonts w:ascii="Georgia" w:eastAsia="Georgia" w:hAnsi="Georgia" w:cs="Georgia"/>
          <w:b/>
          <w:iCs/>
          <w:sz w:val="20"/>
          <w:szCs w:val="20"/>
        </w:rPr>
        <w:t>University of Michigan-Flint, Flint, MI</w:t>
      </w:r>
    </w:p>
    <w:p w14:paraId="786B1CDD" w14:textId="77E31358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aster of Science, Computer Science and Information Systems</w:t>
      </w:r>
    </w:p>
    <w:p w14:paraId="5D6A17B2" w14:textId="12D19DA4" w:rsidR="00625ADF" w:rsidRDefault="005C6D0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3" w:history="1">
        <w:r w:rsidR="00625ADF" w:rsidRPr="002B26F9">
          <w:rPr>
            <w:rStyle w:val="Hyperlink"/>
            <w:rFonts w:ascii="Georgia" w:eastAsia="Georgia" w:hAnsi="Georgia" w:cs="Georgia"/>
            <w:sz w:val="20"/>
            <w:szCs w:val="20"/>
          </w:rPr>
          <w:t>Software outreach student</w:t>
        </w:r>
      </w:hyperlink>
    </w:p>
    <w:p w14:paraId="403F431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7/4.0 GPA</w:t>
      </w:r>
    </w:p>
    <w:p w14:paraId="55FCDBE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raduation date: Apr. 29, 2016</w:t>
      </w:r>
    </w:p>
    <w:p w14:paraId="608C5ED7" w14:textId="77777777" w:rsidR="00FA1A43" w:rsidRDefault="00FA1A43" w:rsidP="00FA1A43">
      <w:pPr>
        <w:spacing w:line="240" w:lineRule="auto"/>
        <w:contextualSpacing w:val="0"/>
      </w:pPr>
      <w:r>
        <w:rPr>
          <w:rFonts w:ascii="Georgia" w:eastAsia="Georgia" w:hAnsi="Georgia" w:cs="Georgia"/>
          <w:sz w:val="20"/>
          <w:szCs w:val="20"/>
        </w:rPr>
        <w:t xml:space="preserve"> </w:t>
      </w:r>
    </w:p>
    <w:p w14:paraId="041F53F9" w14:textId="77777777" w:rsidR="00FA1A43" w:rsidRPr="004A08FA" w:rsidRDefault="00FA1A43" w:rsidP="00FA1A43">
      <w:pPr>
        <w:spacing w:after="60" w:line="240" w:lineRule="auto"/>
        <w:contextualSpacing w:val="0"/>
        <w:rPr>
          <w:iCs/>
        </w:rPr>
      </w:pPr>
      <w:r w:rsidRPr="004A08FA">
        <w:rPr>
          <w:rFonts w:ascii="Georgia" w:eastAsia="Georgia" w:hAnsi="Georgia" w:cs="Georgia"/>
          <w:b/>
          <w:iCs/>
          <w:sz w:val="20"/>
          <w:szCs w:val="20"/>
        </w:rPr>
        <w:t>University of Michigan-Flint, Flint, MI</w:t>
      </w:r>
    </w:p>
    <w:p w14:paraId="40E52038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Bachelor of Science, Computer Science – Software Engineering (Honors)</w:t>
      </w:r>
    </w:p>
    <w:p w14:paraId="3111D6FE" w14:textId="79D89BD8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inor: Computer Information Systems</w:t>
      </w:r>
    </w:p>
    <w:p w14:paraId="05DF9F24" w14:textId="78B99342" w:rsidR="00625ADF" w:rsidRPr="004760AF" w:rsidRDefault="005C6D03" w:rsidP="004760AF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4" w:history="1">
        <w:r w:rsidR="00A47317">
          <w:rPr>
            <w:rStyle w:val="Hyperlink"/>
            <w:rFonts w:ascii="Georgia" w:eastAsia="Georgia" w:hAnsi="Georgia" w:cs="Georgia"/>
            <w:sz w:val="20"/>
            <w:szCs w:val="20"/>
          </w:rPr>
          <w:t>2012 Maize and Blue Scholar</w:t>
        </w:r>
      </w:hyperlink>
      <w:r w:rsidR="00BA37C1">
        <w:rPr>
          <w:rFonts w:ascii="Georgia" w:eastAsia="Georgia" w:hAnsi="Georgia" w:cs="Georgia"/>
          <w:sz w:val="20"/>
          <w:szCs w:val="20"/>
        </w:rPr>
        <w:t xml:space="preserve"> </w:t>
      </w:r>
      <w:r w:rsidR="004760AF">
        <w:rPr>
          <w:rFonts w:ascii="Georgia" w:eastAsia="Georgia" w:hAnsi="Georgia" w:cs="Georgia"/>
          <w:sz w:val="20"/>
          <w:szCs w:val="20"/>
        </w:rPr>
        <w:t xml:space="preserve">| </w:t>
      </w:r>
      <w:hyperlink r:id="rId15" w:history="1">
        <w:r w:rsidR="00F633E1" w:rsidRPr="00A47317">
          <w:rPr>
            <w:rStyle w:val="Hyperlink"/>
            <w:rFonts w:ascii="Georgia" w:eastAsia="Georgia" w:hAnsi="Georgia" w:cs="Georgia"/>
            <w:sz w:val="20"/>
            <w:szCs w:val="20"/>
          </w:rPr>
          <w:t>2009 Google Scholar</w:t>
        </w:r>
      </w:hyperlink>
    </w:p>
    <w:p w14:paraId="14718F2A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61/4.0 GPA</w:t>
      </w:r>
    </w:p>
    <w:p w14:paraId="1622CD4C" w14:textId="49B6582B" w:rsidR="000914E2" w:rsidRPr="00347204" w:rsidRDefault="00FA1A43" w:rsidP="000914E2">
      <w:pPr>
        <w:numPr>
          <w:ilvl w:val="0"/>
          <w:numId w:val="4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raduation date: Dec. 19, 2012</w:t>
      </w:r>
    </w:p>
    <w:sectPr w:rsidR="000914E2" w:rsidRPr="00347204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863" w:right="863" w:bottom="863" w:left="863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63A8F3" w14:textId="77777777" w:rsidR="005C6D03" w:rsidRDefault="005C6D03">
      <w:pPr>
        <w:spacing w:line="240" w:lineRule="auto"/>
      </w:pPr>
      <w:r>
        <w:separator/>
      </w:r>
    </w:p>
  </w:endnote>
  <w:endnote w:type="continuationSeparator" w:id="0">
    <w:p w14:paraId="01760DAF" w14:textId="77777777" w:rsidR="005C6D03" w:rsidRDefault="005C6D0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06B76" w14:textId="77777777" w:rsidR="003F78B7" w:rsidRDefault="003F78B7">
    <w:pPr>
      <w:contextualSpacing w:val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85866" w14:textId="77777777" w:rsidR="003F78B7" w:rsidRDefault="003F78B7">
    <w:pPr>
      <w:contextualSpacing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9A907D" w14:textId="77777777" w:rsidR="005C6D03" w:rsidRDefault="005C6D03">
      <w:pPr>
        <w:spacing w:line="240" w:lineRule="auto"/>
      </w:pPr>
      <w:r>
        <w:separator/>
      </w:r>
    </w:p>
  </w:footnote>
  <w:footnote w:type="continuationSeparator" w:id="0">
    <w:p w14:paraId="5A2CF955" w14:textId="77777777" w:rsidR="005C6D03" w:rsidRDefault="005C6D0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09A9F" w14:textId="77777777" w:rsidR="003F78B7" w:rsidRPr="008C089A" w:rsidRDefault="00E65098">
    <w:pPr>
      <w:contextualSpacing w:val="0"/>
      <w:jc w:val="right"/>
      <w:rPr>
        <w:rFonts w:ascii="Georgia" w:hAnsi="Georgia"/>
        <w:sz w:val="20"/>
        <w:szCs w:val="20"/>
      </w:rPr>
    </w:pPr>
    <w:r w:rsidRPr="008C089A">
      <w:rPr>
        <w:rFonts w:ascii="Georgia" w:eastAsia="Georgia" w:hAnsi="Georgia" w:cs="Georgia"/>
        <w:sz w:val="20"/>
        <w:szCs w:val="20"/>
      </w:rPr>
      <w:t>Miyako Jones | Page #</w:t>
    </w:r>
    <w:r w:rsidRPr="008C089A">
      <w:rPr>
        <w:rFonts w:ascii="Georgia" w:hAnsi="Georgia"/>
        <w:sz w:val="20"/>
        <w:szCs w:val="20"/>
      </w:rPr>
      <w:fldChar w:fldCharType="begin"/>
    </w:r>
    <w:r w:rsidRPr="008C089A">
      <w:rPr>
        <w:rFonts w:ascii="Georgia" w:hAnsi="Georgia"/>
        <w:sz w:val="20"/>
        <w:szCs w:val="20"/>
      </w:rPr>
      <w:instrText>PAGE</w:instrText>
    </w:r>
    <w:r w:rsidRPr="008C089A">
      <w:rPr>
        <w:rFonts w:ascii="Georgia" w:hAnsi="Georgia"/>
        <w:sz w:val="20"/>
        <w:szCs w:val="20"/>
      </w:rPr>
      <w:fldChar w:fldCharType="separate"/>
    </w:r>
    <w:r w:rsidR="009761DB">
      <w:rPr>
        <w:rFonts w:ascii="Georgia" w:hAnsi="Georgia"/>
        <w:noProof/>
        <w:sz w:val="20"/>
        <w:szCs w:val="20"/>
      </w:rPr>
      <w:t>3</w:t>
    </w:r>
    <w:r w:rsidRPr="008C089A">
      <w:rPr>
        <w:rFonts w:ascii="Georgia" w:hAnsi="Georgia"/>
        <w:sz w:val="20"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7C539" w14:textId="77777777" w:rsidR="003F78B7" w:rsidRDefault="003F78B7">
    <w:pPr>
      <w:contextualSpacing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772C54"/>
    <w:multiLevelType w:val="multilevel"/>
    <w:tmpl w:val="BF803F8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299751EC"/>
    <w:multiLevelType w:val="multilevel"/>
    <w:tmpl w:val="05CE3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CD5152D"/>
    <w:multiLevelType w:val="multilevel"/>
    <w:tmpl w:val="44EED85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43C155D"/>
    <w:multiLevelType w:val="multilevel"/>
    <w:tmpl w:val="7E4471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44F951A9"/>
    <w:multiLevelType w:val="multilevel"/>
    <w:tmpl w:val="FF807E8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7D9E7326"/>
    <w:multiLevelType w:val="multilevel"/>
    <w:tmpl w:val="B25634D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E1NjEwNrAwNzFX0lEKTi0uzszPAykwqgUAVKJVYCwAAAA="/>
  </w:docVars>
  <w:rsids>
    <w:rsidRoot w:val="003F78B7"/>
    <w:rsid w:val="000354B4"/>
    <w:rsid w:val="000657CF"/>
    <w:rsid w:val="00077D3F"/>
    <w:rsid w:val="000802A2"/>
    <w:rsid w:val="000854A1"/>
    <w:rsid w:val="0008563F"/>
    <w:rsid w:val="000914E2"/>
    <w:rsid w:val="000F23CE"/>
    <w:rsid w:val="000F2EA3"/>
    <w:rsid w:val="00121412"/>
    <w:rsid w:val="00150199"/>
    <w:rsid w:val="001534ED"/>
    <w:rsid w:val="001654BD"/>
    <w:rsid w:val="00172645"/>
    <w:rsid w:val="001D2A81"/>
    <w:rsid w:val="001E49E1"/>
    <w:rsid w:val="001F61BF"/>
    <w:rsid w:val="00204260"/>
    <w:rsid w:val="002205FA"/>
    <w:rsid w:val="00233124"/>
    <w:rsid w:val="002705F8"/>
    <w:rsid w:val="0027689A"/>
    <w:rsid w:val="00281D28"/>
    <w:rsid w:val="002B26F9"/>
    <w:rsid w:val="002D30AC"/>
    <w:rsid w:val="002D4C89"/>
    <w:rsid w:val="002E1DE5"/>
    <w:rsid w:val="00313517"/>
    <w:rsid w:val="00320979"/>
    <w:rsid w:val="00344932"/>
    <w:rsid w:val="00347204"/>
    <w:rsid w:val="00354EA9"/>
    <w:rsid w:val="0036120D"/>
    <w:rsid w:val="003670B5"/>
    <w:rsid w:val="00375E74"/>
    <w:rsid w:val="003934A3"/>
    <w:rsid w:val="003C34AC"/>
    <w:rsid w:val="003C4B07"/>
    <w:rsid w:val="003F78B7"/>
    <w:rsid w:val="00400C78"/>
    <w:rsid w:val="004059D6"/>
    <w:rsid w:val="00421D70"/>
    <w:rsid w:val="0043509D"/>
    <w:rsid w:val="004552B5"/>
    <w:rsid w:val="00472835"/>
    <w:rsid w:val="004760AF"/>
    <w:rsid w:val="0047776A"/>
    <w:rsid w:val="004813F0"/>
    <w:rsid w:val="004A08FA"/>
    <w:rsid w:val="004A4B34"/>
    <w:rsid w:val="004C493F"/>
    <w:rsid w:val="004D6229"/>
    <w:rsid w:val="00500335"/>
    <w:rsid w:val="005016B7"/>
    <w:rsid w:val="005033D9"/>
    <w:rsid w:val="00513470"/>
    <w:rsid w:val="00517106"/>
    <w:rsid w:val="00526081"/>
    <w:rsid w:val="005347A4"/>
    <w:rsid w:val="00536C25"/>
    <w:rsid w:val="00563797"/>
    <w:rsid w:val="0058429A"/>
    <w:rsid w:val="00592A81"/>
    <w:rsid w:val="00592EA9"/>
    <w:rsid w:val="005A538B"/>
    <w:rsid w:val="005B65D9"/>
    <w:rsid w:val="005C2DF8"/>
    <w:rsid w:val="005C6D03"/>
    <w:rsid w:val="00625ADF"/>
    <w:rsid w:val="00645540"/>
    <w:rsid w:val="006455DB"/>
    <w:rsid w:val="00645ABC"/>
    <w:rsid w:val="006617D6"/>
    <w:rsid w:val="00694BF4"/>
    <w:rsid w:val="006D149C"/>
    <w:rsid w:val="0071558E"/>
    <w:rsid w:val="00734507"/>
    <w:rsid w:val="007373C0"/>
    <w:rsid w:val="00743E15"/>
    <w:rsid w:val="00755212"/>
    <w:rsid w:val="00775594"/>
    <w:rsid w:val="00786042"/>
    <w:rsid w:val="00791E2F"/>
    <w:rsid w:val="007B6121"/>
    <w:rsid w:val="007B71EC"/>
    <w:rsid w:val="007C3383"/>
    <w:rsid w:val="007C5509"/>
    <w:rsid w:val="007D0CE0"/>
    <w:rsid w:val="007D59A9"/>
    <w:rsid w:val="008014EA"/>
    <w:rsid w:val="00802FDE"/>
    <w:rsid w:val="00820FDB"/>
    <w:rsid w:val="008418A0"/>
    <w:rsid w:val="00844E06"/>
    <w:rsid w:val="008B6411"/>
    <w:rsid w:val="008C089A"/>
    <w:rsid w:val="00907A87"/>
    <w:rsid w:val="009173A2"/>
    <w:rsid w:val="009407B0"/>
    <w:rsid w:val="009557A5"/>
    <w:rsid w:val="009761DB"/>
    <w:rsid w:val="00990E56"/>
    <w:rsid w:val="009A4A4F"/>
    <w:rsid w:val="009A5673"/>
    <w:rsid w:val="009D0055"/>
    <w:rsid w:val="009D691D"/>
    <w:rsid w:val="009F692E"/>
    <w:rsid w:val="00A12763"/>
    <w:rsid w:val="00A2520B"/>
    <w:rsid w:val="00A430A2"/>
    <w:rsid w:val="00A47317"/>
    <w:rsid w:val="00A77B2E"/>
    <w:rsid w:val="00AA09AB"/>
    <w:rsid w:val="00AC2B37"/>
    <w:rsid w:val="00AC6029"/>
    <w:rsid w:val="00AC6999"/>
    <w:rsid w:val="00AE3B88"/>
    <w:rsid w:val="00AF70B7"/>
    <w:rsid w:val="00B15319"/>
    <w:rsid w:val="00B337E1"/>
    <w:rsid w:val="00B41A7B"/>
    <w:rsid w:val="00B71FE8"/>
    <w:rsid w:val="00B74F7B"/>
    <w:rsid w:val="00BA37C1"/>
    <w:rsid w:val="00BC4A33"/>
    <w:rsid w:val="00BD0A7A"/>
    <w:rsid w:val="00BF3275"/>
    <w:rsid w:val="00BF721C"/>
    <w:rsid w:val="00C02A90"/>
    <w:rsid w:val="00C04CED"/>
    <w:rsid w:val="00C2409D"/>
    <w:rsid w:val="00C316E4"/>
    <w:rsid w:val="00C31EFF"/>
    <w:rsid w:val="00C40B23"/>
    <w:rsid w:val="00C65BE2"/>
    <w:rsid w:val="00C74A81"/>
    <w:rsid w:val="00C94D13"/>
    <w:rsid w:val="00CC4B59"/>
    <w:rsid w:val="00CE4188"/>
    <w:rsid w:val="00CF134A"/>
    <w:rsid w:val="00D0268C"/>
    <w:rsid w:val="00D12B38"/>
    <w:rsid w:val="00D26EA5"/>
    <w:rsid w:val="00D86794"/>
    <w:rsid w:val="00D91DA0"/>
    <w:rsid w:val="00DB707E"/>
    <w:rsid w:val="00E43096"/>
    <w:rsid w:val="00E46F37"/>
    <w:rsid w:val="00E65098"/>
    <w:rsid w:val="00E77FA4"/>
    <w:rsid w:val="00EF487C"/>
    <w:rsid w:val="00F11880"/>
    <w:rsid w:val="00F2420A"/>
    <w:rsid w:val="00F477D0"/>
    <w:rsid w:val="00F62144"/>
    <w:rsid w:val="00F633E1"/>
    <w:rsid w:val="00F63C51"/>
    <w:rsid w:val="00F66E7D"/>
    <w:rsid w:val="00F913CC"/>
    <w:rsid w:val="00FA1822"/>
    <w:rsid w:val="00FA1A43"/>
    <w:rsid w:val="00FB2704"/>
    <w:rsid w:val="00FB65E5"/>
    <w:rsid w:val="00FB79A9"/>
    <w:rsid w:val="00FC2871"/>
    <w:rsid w:val="00FD2EDE"/>
    <w:rsid w:val="00FE4F13"/>
    <w:rsid w:val="00FE7F01"/>
    <w:rsid w:val="00FF3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D2379"/>
  <w15:docId w15:val="{A78183B8-D0F0-475E-A41F-CF17E88F2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89A"/>
  </w:style>
  <w:style w:type="paragraph" w:styleId="Footer">
    <w:name w:val="footer"/>
    <w:basedOn w:val="Normal"/>
    <w:link w:val="Foot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89A"/>
  </w:style>
  <w:style w:type="paragraph" w:styleId="BalloonText">
    <w:name w:val="Balloon Text"/>
    <w:basedOn w:val="Normal"/>
    <w:link w:val="BalloonTextChar"/>
    <w:uiPriority w:val="99"/>
    <w:semiHidden/>
    <w:unhideWhenUsed/>
    <w:rsid w:val="00BF721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21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49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49E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914E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miyakoj" TargetMode="External"/><Relationship Id="rId13" Type="http://schemas.openxmlformats.org/officeDocument/2006/relationships/hyperlink" Target="https://blogs.umflint.edu/softwareoutreach/2016/01/28/hello-world/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mtj@miyako.io" TargetMode="External"/><Relationship Id="rId12" Type="http://schemas.openxmlformats.org/officeDocument/2006/relationships/hyperlink" Target="https://github.com/miyakoj/flintwaterpublic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miyakoj/node-smartcash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blog.mlive.com/higher-education/2009/09/university_of_michiganflint_st_1.html" TargetMode="External"/><Relationship Id="rId10" Type="http://schemas.openxmlformats.org/officeDocument/2006/relationships/hyperlink" Target="https://github.com/swiftlettech/smart-sweeper" TargetMode="External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://www.miyako.io" TargetMode="External"/><Relationship Id="rId14" Type="http://schemas.openxmlformats.org/officeDocument/2006/relationships/hyperlink" Target="https://news.umflint.edu/2012/11/19/um-flint-maize-and-blue-recipients-december-201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2</Pages>
  <Words>691</Words>
  <Characters>39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yako</dc:creator>
  <cp:lastModifiedBy>Miyako Jones</cp:lastModifiedBy>
  <cp:revision>22</cp:revision>
  <cp:lastPrinted>2020-08-17T09:42:00Z</cp:lastPrinted>
  <dcterms:created xsi:type="dcterms:W3CDTF">2020-10-09T06:45:00Z</dcterms:created>
  <dcterms:modified xsi:type="dcterms:W3CDTF">2020-10-09T14:45:00Z</dcterms:modified>
</cp:coreProperties>
</file>